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5" w:name="X4adfd9906374749f9a5c3c9a5e738d85f57b871"/>
    <w:p>
      <w:pPr>
        <w:pStyle w:val="Heading1"/>
      </w:pPr>
      <w:r>
        <w:t xml:space="preserve">Cover Letter for Web Designer Position in Vietnam Ho Chi Minh City</w:t>
      </w:r>
    </w:p>
    <w:p>
      <w:pPr>
        <w:pStyle w:val="FirstParagraph"/>
      </w:pPr>
      <w:r>
        <w:t xml:space="preserve">Dear [Hiring Manager's Name],</w:t>
      </w:r>
    </w:p>
    <w:p>
      <w:pPr>
        <w:pStyle w:val="BodyText"/>
      </w:pPr>
      <w:r>
        <w:t xml:space="preserve">I am writing to express my enthusiasm for the Web Designer position at your organization in Vietnam Ho Chi Minh City. As a dedicated and innovative professional with a passion for creating visually striking, user-centric digital experiences, I am eager to contribute my skills and expertise to a dynamic team in one of Southeast Asia’s most vibrant tech hubs. Ho Chi Minh City has long been a beacon of creativity and technological advancement, and I am excited about the opportunity to grow professionally within this thriving environment while supporting your company’s mission to deliver exceptional web solutions.</w:t>
      </w:r>
    </w:p>
    <w:p>
      <w:pPr>
        <w:pStyle w:val="BodyText"/>
      </w:pPr>
      <w:r>
        <w:t xml:space="preserve">With over [X years] of experience in web design, I have honed my ability to blend aesthetic design with functional user experiences. My career has been driven by a deep understanding of the importance of websites as digital storefronts, brand ambassadors, and tools for customer engagement. In Vietnam Ho Chi Minh City, where the digital economy is rapidly expanding and local businesses are increasingly reliant on online presence, I believe my expertise in creating responsive, intuitive, and culturally relevant designs can make a meaningful impact.</w:t>
      </w:r>
    </w:p>
    <w:bookmarkStart w:id="20" w:name="X1c1116808297f9c42e4a036b9efa812a5816893"/>
    <w:p>
      <w:pPr>
        <w:pStyle w:val="Heading2"/>
      </w:pPr>
      <w:r>
        <w:t xml:space="preserve">Why Web Designer? A Passion for Digital Innovation</w:t>
      </w:r>
    </w:p>
    <w:p>
      <w:pPr>
        <w:pStyle w:val="FirstParagraph"/>
      </w:pPr>
      <w:r>
        <w:t xml:space="preserve">The role of a Web Designer goes beyond pixels and code—it is about solving problems, bridging gaps between users and businesses, and crafting experiences that resonate. As a Web Designer in Vietnam Ho Chi Minh City, I have witnessed firsthand how the right design can transform a company’s online visibility, user engagement, and overall success. My work has always been guided by the principle that great design is both functional and beautiful. Whether designing for e-commerce platforms, corporate websites, or startups, I prioritize clarity, accessibility, and adaptability to ensure seamless interactions across all devices.</w:t>
      </w:r>
    </w:p>
    <w:p>
      <w:pPr>
        <w:pStyle w:val="BodyText"/>
      </w:pPr>
      <w:r>
        <w:t xml:space="preserve">My portfolio includes projects ranging from mobile-first layouts to complex interactive interfaces tailored for diverse industries such as fintech, education, and fashion. In Vietnam Ho Chi Minh City’s competitive market, where user expectations are high and competition is fierce, I have consistently delivered designs that not only meet but exceed client goals. For example, I recently collaborated with a local e-commerce startup to redesign their platform, resulting in a 40% increase in user retention and a 25% boost in conversion rates. This experience reinforced my belief that strategic design can drive measurable business outcomes.</w:t>
      </w:r>
    </w:p>
    <w:bookmarkEnd w:id="20"/>
    <w:bookmarkStart w:id="21" w:name="Xd319aef3a65838d28af6e544585c626f5476231"/>
    <w:p>
      <w:pPr>
        <w:pStyle w:val="Heading2"/>
      </w:pPr>
      <w:r>
        <w:t xml:space="preserve">Expertise Aligned with Vietnam Ho Chi Minh City’s Digital Landscape</w:t>
      </w:r>
    </w:p>
    <w:p>
      <w:pPr>
        <w:pStyle w:val="FirstParagraph"/>
      </w:pPr>
      <w:r>
        <w:t xml:space="preserve">As a Web Designer with a strong foundation in both front-end and back-end development, I am proficient in tools such as Adobe XD, Figma, Sketch, and WordPress. My technical skills include HTML5, CSS3 (including frameworks like Bootstrap), JavaScript (with libraries like React.js), and basic knowledge of PHP and SQL. This dual focus on design and development allows me to create cohesive solutions that align with both artistic vision and technical feasibility—critical in a fast-paced environment like Vietnam Ho Chi Minh City.</w:t>
      </w:r>
    </w:p>
    <w:p>
      <w:pPr>
        <w:pStyle w:val="BodyText"/>
      </w:pPr>
      <w:r>
        <w:t xml:space="preserve">In addition to my technical proficiency, I stay updated on the latest trends in web design, such as dark mode interfaces, micro-interactions, and AI-driven personalization. These innovations are increasingly relevant in Vietnam’s digital ecosystem, where mobile-first strategies dominate and user behavior is rapidly evolving. For instance, I recently integrated a chatbot feature into a client’s website to enhance customer support, which improved response times by 50% and elevated user satisfaction.</w:t>
      </w:r>
    </w:p>
    <w:bookmarkEnd w:id="21"/>
    <w:bookmarkStart w:id="22" w:name="X52b5e00f7e75bcb0327fd04b5af2da587cb99fb"/>
    <w:p>
      <w:pPr>
        <w:pStyle w:val="Heading2"/>
      </w:pPr>
      <w:r>
        <w:t xml:space="preserve">Collaboration and Cultural Sensitivity in Vietnam Ho Chi Minh City</w:t>
      </w:r>
    </w:p>
    <w:p>
      <w:pPr>
        <w:pStyle w:val="FirstParagraph"/>
      </w:pPr>
      <w:r>
        <w:t xml:space="preserve">Working as a Web Designer in Vietnam Ho Chi Minh City requires more than technical skills—it demands cultural awareness and the ability to collaborate effectively with diverse teams. I have experience working with cross-functional teams, including developers, content creators, and marketers, to ensure that design decisions align with business objectives. My approach is rooted in open communication, active listening, and a willingness to adapt to feedback. In a city like Ho Chi Minh City, where innovation thrives on collaboration and diversity of thought, I am confident that my team-oriented mindset will contribute positively to your organization.</w:t>
      </w:r>
    </w:p>
    <w:p>
      <w:pPr>
        <w:pStyle w:val="BodyText"/>
      </w:pPr>
      <w:r>
        <w:t xml:space="preserve">Furthermore, I have a deep appreciation for Vietnamese culture and its influence on design. From the vibrant colors of local festivals to the minimalist aesthetics of traditional architecture, I strive to infuse cultural relevance into every project. This sensitivity ensures that designs not only meet global standards but also resonate with local audiences—a crucial factor in Vietnam’s unique market.</w:t>
      </w:r>
    </w:p>
    <w:bookmarkEnd w:id="22"/>
    <w:bookmarkStart w:id="23" w:name="why-choose-me-for-the-web-designer-role"/>
    <w:p>
      <w:pPr>
        <w:pStyle w:val="Heading2"/>
      </w:pPr>
      <w:r>
        <w:t xml:space="preserve">Why Choose Me for the Web Designer Role?</w:t>
      </w:r>
    </w:p>
    <w:p>
      <w:pPr>
        <w:pStyle w:val="FirstParagraph"/>
      </w:pPr>
      <w:r>
        <w:t xml:space="preserve">What sets me apart as a Web Designer is my unwavering commitment to excellence and my ability to think critically about user needs. I approach each project with a mindset of continuous improvement, always seeking ways to enhance usability, performance, and visual appeal. For example, I recently optimized a client’s website for faster loading times by implementing lazy loading and compressing images without compromising quality—a change that improved the site’s search engine ranking and user experience.</w:t>
      </w:r>
    </w:p>
    <w:p>
      <w:pPr>
        <w:pStyle w:val="BodyText"/>
      </w:pPr>
      <w:r>
        <w:t xml:space="preserve">In Vietnam Ho Chi Minh City, where the tech industry is growing at an unprecedented pace, I am particularly drawn to opportunities that allow me to contribute to meaningful projects while staying at the forefront of digital innovation. I am eager to bring my skills in responsive design, UX research, and cross-platform compatibility to your team and help your organization stand out in a competitive market.</w:t>
      </w:r>
    </w:p>
    <w:bookmarkEnd w:id="23"/>
    <w:bookmarkStart w:id="24" w:name="conclusion-a-vision-for-the-future"/>
    <w:p>
      <w:pPr>
        <w:pStyle w:val="Heading2"/>
      </w:pPr>
      <w:r>
        <w:t xml:space="preserve">Conclusion: A Vision for the Future</w:t>
      </w:r>
    </w:p>
    <w:p>
      <w:pPr>
        <w:pStyle w:val="FirstParagraph"/>
      </w:pPr>
      <w:r>
        <w:t xml:space="preserve">In conclusion, I am excited about the possibility of joining your team as a Web Designer in Vietnam Ho Chi Minh City. My combination of technical expertise, creative vision, and cultural awareness makes me a strong candidate for this role. I am confident that my dedication to delivering high-quality web solutions will align with your company’s goals and contribute to its continued success.</w:t>
      </w:r>
    </w:p>
    <w:p>
      <w:pPr>
        <w:pStyle w:val="BodyText"/>
      </w:pPr>
      <w:r>
        <w:t xml:space="preserve">Thank you for considering my application. I would welcome the opportunity to discuss how my background and skills can benefit your organization. Please feel free to contact me at [your phone number] or [your email address] at your earliest convenience. I look forward to the possibility of working together in Vietnam Ho Chi Minh City, where innovation and creativity know no bound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Ho Chi Minh City</dc:title>
  <dc:creator/>
  <dc:language>en</dc:language>
  <cp:keywords/>
  <dcterms:created xsi:type="dcterms:W3CDTF">2025-12-11T14:24:59Z</dcterms:created>
  <dcterms:modified xsi:type="dcterms:W3CDTF">2025-12-11T14:24:59Z</dcterms:modified>
</cp:coreProperties>
</file>

<file path=docProps/custom.xml><?xml version="1.0" encoding="utf-8"?>
<Properties xmlns="http://schemas.openxmlformats.org/officeDocument/2006/custom-properties" xmlns:vt="http://schemas.openxmlformats.org/officeDocument/2006/docPropsVTypes"/>
</file>